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16BD2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107212DC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034A44E9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34260F5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48E6755" w14:textId="6C97EDB3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Week </w:t>
      </w:r>
      <w:r w:rsidR="001005C7">
        <w:rPr>
          <w:sz w:val="20"/>
        </w:rPr>
        <w:t>7</w:t>
      </w:r>
      <w:r>
        <w:rPr>
          <w:sz w:val="20"/>
        </w:rPr>
        <w:t xml:space="preserve"> (</w:t>
      </w:r>
      <w:r w:rsidR="003F7AED">
        <w:rPr>
          <w:sz w:val="20"/>
        </w:rPr>
        <w:t>18</w:t>
      </w:r>
      <w:r w:rsidR="003F7AED">
        <w:rPr>
          <w:sz w:val="20"/>
          <w:vertAlign w:val="superscript"/>
        </w:rPr>
        <w:t>th</w:t>
      </w:r>
      <w:r>
        <w:rPr>
          <w:sz w:val="20"/>
        </w:rPr>
        <w:t xml:space="preserve"> </w:t>
      </w:r>
      <w:r w:rsidR="003F7AED">
        <w:rPr>
          <w:sz w:val="20"/>
        </w:rPr>
        <w:t>November</w:t>
      </w:r>
      <w:r>
        <w:rPr>
          <w:sz w:val="20"/>
        </w:rPr>
        <w:t xml:space="preserve"> – </w:t>
      </w:r>
      <w:r w:rsidR="003F7AED">
        <w:rPr>
          <w:sz w:val="20"/>
        </w:rPr>
        <w:t>24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</w:t>
      </w:r>
      <w:r w:rsidR="003F7AED">
        <w:rPr>
          <w:sz w:val="20"/>
        </w:rPr>
        <w:t>November</w:t>
      </w:r>
      <w:bookmarkStart w:id="0" w:name="_GoBack"/>
      <w:bookmarkEnd w:id="0"/>
      <w:r>
        <w:rPr>
          <w:sz w:val="20"/>
        </w:rPr>
        <w:t>)</w:t>
      </w:r>
    </w:p>
    <w:p w14:paraId="561EE791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AA68EA6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62BB6280" w14:textId="0C8A5C1E" w:rsidR="001A2145" w:rsidRDefault="00A26D1C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3D printed parts order</w:t>
      </w:r>
    </w:p>
    <w:p w14:paraId="49BEAD6E" w14:textId="77777777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roject Research</w:t>
      </w:r>
    </w:p>
    <w:p w14:paraId="33102223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0CFA7601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7F8DBD4E" w14:textId="4BAD25C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Successfully showcased project research to my supervisor (Brian) and ordered the</w:t>
      </w:r>
      <w:r w:rsidR="007E775F">
        <w:rPr>
          <w:sz w:val="20"/>
        </w:rPr>
        <w:t xml:space="preserve"> 3D parts required to house my hardware.</w:t>
      </w:r>
    </w:p>
    <w:p w14:paraId="7BA45B55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 xml:space="preserve">researched function of the project, mainly facial recognition. </w:t>
      </w:r>
    </w:p>
    <w:p w14:paraId="6B50D1C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68C898D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28859A00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2871B92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DA08F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09754E9" w14:textId="5C34418C" w:rsidR="001A2145" w:rsidRPr="00744FED" w:rsidRDefault="004C0EB8" w:rsidP="00744FED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 w:rsidRPr="00744FED">
        <w:rPr>
          <w:sz w:val="20"/>
        </w:rPr>
        <w:t>none. Yet to arrive.</w:t>
      </w:r>
    </w:p>
    <w:p w14:paraId="68A12C4F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0A2DBF59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8127B59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one. Not yet started until hardware arrives.</w:t>
      </w:r>
    </w:p>
    <w:p w14:paraId="1812B9C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16E0D31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15FCDAFC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069A248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F83687E" w14:textId="77777777" w:rsidR="004C0EB8" w:rsidRDefault="004C0EB8" w:rsidP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p w14:paraId="3F4C766D" w14:textId="77777777" w:rsidR="004C0EB8" w:rsidRDefault="004C0EB8">
      <w:pPr>
        <w:pStyle w:val="BodyText"/>
        <w:spacing w:before="29"/>
        <w:ind w:left="907" w:firstLine="0"/>
      </w:pPr>
    </w:p>
    <w:p w14:paraId="73680677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78CCFF62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B6E520D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005C7"/>
    <w:rsid w:val="001A2145"/>
    <w:rsid w:val="001F140B"/>
    <w:rsid w:val="003F7AED"/>
    <w:rsid w:val="004C0EB8"/>
    <w:rsid w:val="00744FED"/>
    <w:rsid w:val="007E775F"/>
    <w:rsid w:val="008C65F8"/>
    <w:rsid w:val="00A26D1C"/>
    <w:rsid w:val="00D24A84"/>
    <w:rsid w:val="00FF6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8D71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D048A0BBF2C448C934EEF49753436" ma:contentTypeVersion="11" ma:contentTypeDescription="Create a new document." ma:contentTypeScope="" ma:versionID="7ee2977a0593720eaefd2a89e296bb7d">
  <xsd:schema xmlns:xsd="http://www.w3.org/2001/XMLSchema" xmlns:xs="http://www.w3.org/2001/XMLSchema" xmlns:p="http://schemas.microsoft.com/office/2006/metadata/properties" xmlns:ns3="112c7e96-3675-4162-94bd-d5cbb4681c6c" xmlns:ns4="aa346678-56a6-456f-9a38-432177ef9c3a" targetNamespace="http://schemas.microsoft.com/office/2006/metadata/properties" ma:root="true" ma:fieldsID="f6ad032dd5c4d5e0892b3c862167177a" ns3:_="" ns4:_="">
    <xsd:import namespace="112c7e96-3675-4162-94bd-d5cbb4681c6c"/>
    <xsd:import namespace="aa346678-56a6-456f-9a38-432177ef9c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2c7e96-3675-4162-94bd-d5cbb4681c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6678-56a6-456f-9a38-432177ef9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947238-3ACB-49C5-A7D5-51B5915A72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1830E6-C567-488D-BDA8-2C080A1D05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10C557-A92F-435C-A9EF-ADAFA6918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2c7e96-3675-4162-94bd-d5cbb4681c6c"/>
    <ds:schemaRef ds:uri="aa346678-56a6-456f-9a38-432177ef9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DRAIG O COSGORA - STUDENT</cp:lastModifiedBy>
  <cp:revision>8</cp:revision>
  <dcterms:created xsi:type="dcterms:W3CDTF">2019-11-05T09:45:00Z</dcterms:created>
  <dcterms:modified xsi:type="dcterms:W3CDTF">2019-11-05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B5AD048A0BBF2C448C934EEF49753436</vt:lpwstr>
  </property>
</Properties>
</file>